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14D9E2" w14:textId="3DF06DD2" w:rsidR="005F7DB5" w:rsidRPr="00D53AC6" w:rsidRDefault="008471AB" w:rsidP="005F7DB5">
      <w:pPr>
        <w:pStyle w:val="1"/>
        <w:jc w:val="center"/>
        <w:rPr>
          <w:color w:val="8F400B"/>
        </w:rPr>
      </w:pPr>
      <w:r>
        <w:rPr>
          <w:color w:val="8F400B"/>
        </w:rPr>
        <w:t>Homework</w:t>
      </w:r>
      <w:r w:rsidR="00EC4D2E">
        <w:rPr>
          <w:color w:val="8F400B"/>
        </w:rPr>
        <w:t>: Databases</w:t>
      </w:r>
    </w:p>
    <w:p w14:paraId="01F7A825" w14:textId="60896DF6" w:rsidR="005F7DB5" w:rsidRPr="005910DC" w:rsidRDefault="005F7DB5" w:rsidP="005F7DB5">
      <w:pPr>
        <w:jc w:val="center"/>
        <w:rPr>
          <w:noProof/>
          <w:lang w:val="bg-BG"/>
        </w:rPr>
      </w:pPr>
      <w:r w:rsidRPr="005910DC">
        <w:rPr>
          <w:noProof/>
        </w:rPr>
        <w:t xml:space="preserve">Problems for homework for the </w:t>
      </w:r>
      <w:r w:rsidRPr="00817614">
        <w:rPr>
          <w:b/>
          <w:bCs/>
          <w:noProof/>
        </w:rPr>
        <w:t>"Software Technologies" course @ Software University</w:t>
      </w:r>
      <w:r w:rsidR="00D76734">
        <w:rPr>
          <w:rStyle w:val="a7"/>
          <w:noProof/>
        </w:rPr>
        <w:br/>
      </w:r>
      <w:r w:rsidR="00D76734">
        <w:t>Submit this document as your homework.</w:t>
      </w:r>
    </w:p>
    <w:p w14:paraId="70BC36AB" w14:textId="72818A1C" w:rsidR="008471AB" w:rsidRDefault="00C54595" w:rsidP="008471AB">
      <w:pPr>
        <w:pStyle w:val="2"/>
      </w:pPr>
      <w:r>
        <w:t>Address Database</w:t>
      </w:r>
    </w:p>
    <w:p w14:paraId="746763C2" w14:textId="2024C609" w:rsidR="00FB763E" w:rsidRDefault="005F155B" w:rsidP="005F155B">
      <w:pPr>
        <w:pStyle w:val="a8"/>
        <w:numPr>
          <w:ilvl w:val="0"/>
          <w:numId w:val="4"/>
        </w:numPr>
      </w:pPr>
      <w:r>
        <w:rPr>
          <w:b/>
        </w:rPr>
        <w:t>CREATE</w:t>
      </w:r>
      <w:r w:rsidRPr="005F155B">
        <w:rPr>
          <w:b/>
        </w:rPr>
        <w:t xml:space="preserve"> </w:t>
      </w:r>
      <w:r>
        <w:rPr>
          <w:b/>
        </w:rPr>
        <w:t>DATABASE</w:t>
      </w:r>
      <w:r>
        <w:t xml:space="preserve"> named `</w:t>
      </w:r>
      <w:proofErr w:type="spellStart"/>
      <w:r w:rsidRPr="005F155B">
        <w:rPr>
          <w:rFonts w:ascii="Consolas" w:hAnsi="Consolas"/>
          <w:b/>
        </w:rPr>
        <w:t>address_database</w:t>
      </w:r>
      <w:proofErr w:type="spellEnd"/>
      <w:r>
        <w:t>` and USE it:</w:t>
      </w:r>
    </w:p>
    <w:p w14:paraId="22418140" w14:textId="4A594E43" w:rsidR="005F155B" w:rsidRDefault="005F155B" w:rsidP="00E97D1E">
      <w:pPr>
        <w:ind w:left="360"/>
      </w:pPr>
      <w:r w:rsidRPr="005F155B">
        <w:rPr>
          <w:noProof/>
        </w:rPr>
        <w:drawing>
          <wp:inline distT="0" distB="0" distL="0" distR="0" wp14:anchorId="5F1C4079" wp14:editId="064997F5">
            <wp:extent cx="6246475" cy="1518699"/>
            <wp:effectExtent l="19050" t="19050" r="2159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69477" cy="15242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CF4224" w14:textId="77777777" w:rsidR="00564E2F" w:rsidRDefault="00564E2F" w:rsidP="005F155B">
      <w:pPr>
        <w:ind w:firstLine="720"/>
      </w:pPr>
    </w:p>
    <w:p w14:paraId="3DCDFBCB" w14:textId="691EC03F" w:rsidR="005F155B" w:rsidRDefault="005F155B" w:rsidP="005F155B">
      <w:pPr>
        <w:pStyle w:val="a8"/>
        <w:numPr>
          <w:ilvl w:val="0"/>
          <w:numId w:val="4"/>
        </w:numPr>
      </w:pPr>
      <w:r w:rsidRPr="005F155B">
        <w:rPr>
          <w:b/>
        </w:rPr>
        <w:t>CREATE TABLE</w:t>
      </w:r>
      <w:r>
        <w:t xml:space="preserve"> named `</w:t>
      </w:r>
      <w:r w:rsidRPr="005F155B">
        <w:rPr>
          <w:b/>
        </w:rPr>
        <w:t>addresses</w:t>
      </w:r>
      <w:r>
        <w:t>` with the following columns:</w:t>
      </w:r>
    </w:p>
    <w:p w14:paraId="5BC21344" w14:textId="748398D8" w:rsidR="005F155B" w:rsidRPr="005F155B" w:rsidRDefault="005F155B" w:rsidP="005F155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proofErr w:type="spellStart"/>
      <w:r w:rsidRPr="005F155B">
        <w:rPr>
          <w:rFonts w:ascii="Consolas" w:hAnsi="Consolas"/>
          <w:b/>
        </w:rPr>
        <w:t>street_number</w:t>
      </w:r>
      <w:proofErr w:type="spellEnd"/>
    </w:p>
    <w:p w14:paraId="778B83A3" w14:textId="4AACF216" w:rsidR="005F155B" w:rsidRPr="005F155B" w:rsidRDefault="005F155B" w:rsidP="005F155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proofErr w:type="spellStart"/>
      <w:r w:rsidRPr="005F155B">
        <w:rPr>
          <w:rFonts w:ascii="Consolas" w:hAnsi="Consolas"/>
          <w:b/>
        </w:rPr>
        <w:t>street_name</w:t>
      </w:r>
      <w:proofErr w:type="spellEnd"/>
    </w:p>
    <w:p w14:paraId="559B8793" w14:textId="5C3C951B" w:rsidR="005F155B" w:rsidRPr="005F155B" w:rsidRDefault="005F155B" w:rsidP="005F155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area</w:t>
      </w:r>
    </w:p>
    <w:p w14:paraId="67D00E1B" w14:textId="0478B8A1" w:rsidR="005F155B" w:rsidRPr="005F155B" w:rsidRDefault="005F155B" w:rsidP="005F155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town</w:t>
      </w:r>
    </w:p>
    <w:p w14:paraId="1B31065A" w14:textId="5BFBABA5" w:rsidR="005F155B" w:rsidRPr="005F155B" w:rsidRDefault="005F155B" w:rsidP="005F155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district</w:t>
      </w:r>
    </w:p>
    <w:p w14:paraId="42CD607E" w14:textId="2A4428BF" w:rsidR="005F155B" w:rsidRPr="005F155B" w:rsidRDefault="005F155B" w:rsidP="005F155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untry</w:t>
      </w:r>
    </w:p>
    <w:p w14:paraId="60F4CC08" w14:textId="13DBF910" w:rsidR="005F155B" w:rsidRDefault="005F155B" w:rsidP="005F155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ntinent</w:t>
      </w:r>
    </w:p>
    <w:p w14:paraId="30FFA8BE" w14:textId="5FAFA51C" w:rsidR="00564E2F" w:rsidRDefault="00564E2F" w:rsidP="00E97D1E">
      <w:pPr>
        <w:ind w:left="360"/>
        <w:rPr>
          <w:rFonts w:ascii="Consolas" w:hAnsi="Consolas"/>
          <w:b/>
        </w:rPr>
      </w:pPr>
      <w:r w:rsidRPr="00564E2F">
        <w:rPr>
          <w:rFonts w:ascii="Consolas" w:hAnsi="Consolas"/>
          <w:b/>
          <w:noProof/>
        </w:rPr>
        <w:drawing>
          <wp:inline distT="0" distB="0" distL="0" distR="0" wp14:anchorId="5FE8955B" wp14:editId="6752F3E6">
            <wp:extent cx="6274122" cy="2921150"/>
            <wp:effectExtent l="19050" t="19050" r="1270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74122" cy="2921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5E1FC6" w14:textId="77777777" w:rsidR="00564E2F" w:rsidRDefault="00564E2F">
      <w:pPr>
        <w:spacing w:before="0" w:after="160" w:line="259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br w:type="page"/>
      </w:r>
    </w:p>
    <w:p w14:paraId="74CC60EF" w14:textId="77777777" w:rsidR="00564E2F" w:rsidRDefault="00564E2F" w:rsidP="00564E2F">
      <w:pPr>
        <w:ind w:firstLine="720"/>
        <w:rPr>
          <w:rFonts w:ascii="Consolas" w:hAnsi="Consolas"/>
          <w:b/>
        </w:rPr>
      </w:pPr>
    </w:p>
    <w:p w14:paraId="50574C4C" w14:textId="1130F65A" w:rsidR="00564E2F" w:rsidRPr="00564E2F" w:rsidRDefault="00564E2F" w:rsidP="00564E2F">
      <w:pPr>
        <w:pStyle w:val="a8"/>
        <w:numPr>
          <w:ilvl w:val="0"/>
          <w:numId w:val="4"/>
        </w:numPr>
        <w:rPr>
          <w:rFonts w:ascii="Consolas" w:hAnsi="Consolas"/>
        </w:rPr>
      </w:pPr>
      <w:r w:rsidRPr="00564E2F">
        <w:rPr>
          <w:rFonts w:cstheme="minorHAnsi"/>
        </w:rPr>
        <w:t xml:space="preserve">We forgot to </w:t>
      </w:r>
      <w:r w:rsidRPr="00564E2F">
        <w:rPr>
          <w:rFonts w:cstheme="minorHAnsi"/>
          <w:b/>
        </w:rPr>
        <w:t>add Boolean column</w:t>
      </w:r>
      <w:r w:rsidRPr="00564E2F">
        <w:rPr>
          <w:rFonts w:cstheme="minorHAnsi"/>
        </w:rPr>
        <w:t>, named `</w:t>
      </w:r>
      <w:proofErr w:type="spellStart"/>
      <w:r w:rsidRPr="00564E2F">
        <w:rPr>
          <w:rFonts w:ascii="Consolas" w:hAnsi="Consolas" w:cstheme="minorHAnsi"/>
          <w:b/>
        </w:rPr>
        <w:t>isCapital</w:t>
      </w:r>
      <w:proofErr w:type="spellEnd"/>
      <w:r w:rsidRPr="00564E2F">
        <w:rPr>
          <w:rFonts w:cstheme="minorHAnsi"/>
        </w:rPr>
        <w:t>`:</w:t>
      </w:r>
    </w:p>
    <w:p w14:paraId="7268C618" w14:textId="21D7DF01" w:rsidR="00564E2F" w:rsidRDefault="00564E2F" w:rsidP="00E97D1E">
      <w:pPr>
        <w:pStyle w:val="a8"/>
        <w:ind w:left="360"/>
        <w:rPr>
          <w:rFonts w:ascii="Consolas" w:hAnsi="Consolas"/>
        </w:rPr>
      </w:pPr>
      <w:r w:rsidRPr="00564E2F">
        <w:rPr>
          <w:rFonts w:ascii="Consolas" w:hAnsi="Consolas"/>
          <w:noProof/>
        </w:rPr>
        <w:drawing>
          <wp:inline distT="0" distB="0" distL="0" distR="0" wp14:anchorId="71930047" wp14:editId="32B3C5B7">
            <wp:extent cx="6241774" cy="3009013"/>
            <wp:effectExtent l="19050" t="19050" r="26035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7522" cy="30214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B6535B" w14:textId="77777777" w:rsidR="000F3A17" w:rsidRPr="00564E2F" w:rsidRDefault="000F3A17" w:rsidP="00564E2F">
      <w:pPr>
        <w:pStyle w:val="a8"/>
        <w:rPr>
          <w:rFonts w:ascii="Consolas" w:hAnsi="Consolas"/>
        </w:rPr>
      </w:pPr>
    </w:p>
    <w:p w14:paraId="606DB309" w14:textId="3378147A" w:rsidR="000F3A17" w:rsidRPr="000F3A17" w:rsidRDefault="000F3A17" w:rsidP="000F3A17">
      <w:pPr>
        <w:pStyle w:val="a8"/>
        <w:numPr>
          <w:ilvl w:val="0"/>
          <w:numId w:val="4"/>
        </w:numPr>
        <w:rPr>
          <w:rFonts w:cstheme="minorHAnsi"/>
        </w:rPr>
      </w:pPr>
      <w:r w:rsidRPr="000F3A17">
        <w:rPr>
          <w:rFonts w:cstheme="minorHAnsi"/>
          <w:b/>
        </w:rPr>
        <w:t>INSERT</w:t>
      </w:r>
      <w:r w:rsidRPr="000F3A17">
        <w:rPr>
          <w:rFonts w:cstheme="minorHAnsi"/>
        </w:rPr>
        <w:t xml:space="preserve"> records </w:t>
      </w:r>
      <w:r w:rsidRPr="000F3A17">
        <w:rPr>
          <w:rFonts w:cstheme="minorHAnsi"/>
          <w:b/>
        </w:rPr>
        <w:t>INTO</w:t>
      </w:r>
      <w:r w:rsidRPr="000F3A17">
        <w:rPr>
          <w:rFonts w:cstheme="minorHAnsi"/>
        </w:rPr>
        <w:t xml:space="preserve"> the `</w:t>
      </w:r>
      <w:r w:rsidRPr="000F3A17">
        <w:rPr>
          <w:rFonts w:ascii="Consolas" w:hAnsi="Consolas" w:cstheme="minorHAnsi"/>
          <w:b/>
        </w:rPr>
        <w:t>address</w:t>
      </w:r>
      <w:r w:rsidRPr="000F3A17">
        <w:rPr>
          <w:rFonts w:cstheme="minorHAnsi"/>
        </w:rPr>
        <w:t>` table and execute the SQL query:</w:t>
      </w:r>
    </w:p>
    <w:p w14:paraId="1E6796DD" w14:textId="6AC76C5A" w:rsidR="00564E2F" w:rsidRDefault="0082336A" w:rsidP="00E97D1E">
      <w:pPr>
        <w:pStyle w:val="a8"/>
        <w:ind w:left="360"/>
        <w:rPr>
          <w:rFonts w:ascii="Consolas" w:hAnsi="Consolas"/>
          <w:b/>
        </w:rPr>
      </w:pPr>
      <w:r w:rsidRPr="0082336A">
        <w:rPr>
          <w:rFonts w:ascii="Consolas" w:hAnsi="Consolas"/>
          <w:b/>
          <w:noProof/>
        </w:rPr>
        <w:t>(`10`, `Main Street`, `Downtown`, `New York City`, `Manhattan`, `United States`, `North America`, false),</w:t>
      </w:r>
      <w:r w:rsidR="00884C61" w:rsidRPr="00884C61">
        <w:rPr>
          <w:rFonts w:ascii="Consolas" w:hAnsi="Consolas"/>
          <w:b/>
          <w:noProof/>
        </w:rPr>
        <w:drawing>
          <wp:inline distT="0" distB="0" distL="0" distR="0" wp14:anchorId="1111D0A6" wp14:editId="4CB0EB01">
            <wp:extent cx="6647815" cy="3702685"/>
            <wp:effectExtent l="0" t="0" r="635" b="0"/>
            <wp:docPr id="1936850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503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8508" w14:textId="77777777" w:rsidR="000F3A17" w:rsidRDefault="000F3A17" w:rsidP="000F3A17">
      <w:pPr>
        <w:pStyle w:val="a8"/>
        <w:rPr>
          <w:rFonts w:ascii="Consolas" w:hAnsi="Consolas"/>
          <w:b/>
        </w:rPr>
      </w:pPr>
    </w:p>
    <w:p w14:paraId="15043583" w14:textId="01C0F0F1" w:rsidR="000F3A17" w:rsidRPr="000F3A17" w:rsidRDefault="000F3A17" w:rsidP="000F3A17">
      <w:pPr>
        <w:pStyle w:val="a8"/>
        <w:numPr>
          <w:ilvl w:val="0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Your task is to execute the proper queries in order to get the following results:</w:t>
      </w:r>
    </w:p>
    <w:p w14:paraId="61E7FF9A" w14:textId="542E20A1" w:rsidR="000F3A17" w:rsidRPr="000A0A52" w:rsidRDefault="000F3A17" w:rsidP="000F3A17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SELECT all addresses from the `address` table that are located in a capital city.</w:t>
      </w:r>
    </w:p>
    <w:p w14:paraId="6552B605" w14:textId="30CBBE5D" w:rsidR="000A0A52" w:rsidRPr="000F3A17" w:rsidRDefault="000A0A52" w:rsidP="000F3A17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  <w14:ligatures w14:val="standardContextual"/>
        </w:rPr>
        <w:lastRenderedPageBreak/>
        <w:drawing>
          <wp:inline distT="0" distB="0" distL="0" distR="0" wp14:anchorId="1352D3F9" wp14:editId="492A758F">
            <wp:extent cx="6180356" cy="4016088"/>
            <wp:effectExtent l="0" t="0" r="0" b="3810"/>
            <wp:docPr id="848300583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300583" name="Картина 84830058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0356" cy="401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FC0EA" w14:textId="1C23987D" w:rsidR="000F3A17" w:rsidRPr="000A0A52" w:rsidRDefault="000F3A17" w:rsidP="000F3A17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SELECT all addresses from the `address` table that are located in South America.</w:t>
      </w:r>
    </w:p>
    <w:p w14:paraId="25B13E99" w14:textId="45FE76E6" w:rsidR="000A0A52" w:rsidRPr="000F3A17" w:rsidRDefault="000A0A52" w:rsidP="000F3A17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drawing>
          <wp:inline distT="0" distB="0" distL="0" distR="0" wp14:anchorId="2CA608B0" wp14:editId="5F65230C">
            <wp:extent cx="5730875" cy="3828415"/>
            <wp:effectExtent l="0" t="0" r="3175" b="635"/>
            <wp:docPr id="786671474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82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7768F7" w14:textId="39EE878B" w:rsidR="000F3A17" w:rsidRPr="00564E2F" w:rsidRDefault="000F3A17" w:rsidP="000F3A17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SELECT all addresses from the `address` table that are located in Europe</w:t>
      </w:r>
      <w:r w:rsidR="00AD7D20">
        <w:rPr>
          <w:rFonts w:cstheme="minorHAnsi"/>
          <w:b/>
        </w:rPr>
        <w:t xml:space="preserve">, but only in </w:t>
      </w:r>
      <w:proofErr w:type="gramStart"/>
      <w:r w:rsidR="00AD7D20">
        <w:rPr>
          <w:rFonts w:cstheme="minorHAnsi"/>
          <w:b/>
        </w:rPr>
        <w:t>NON Capital</w:t>
      </w:r>
      <w:proofErr w:type="gramEnd"/>
      <w:r w:rsidR="00AD7D20">
        <w:rPr>
          <w:rFonts w:cstheme="minorHAnsi"/>
          <w:b/>
        </w:rPr>
        <w:t xml:space="preserve"> cities.</w:t>
      </w:r>
      <w:r>
        <w:rPr>
          <w:rFonts w:cstheme="minorHAnsi"/>
          <w:b/>
        </w:rPr>
        <w:t xml:space="preserve"> </w:t>
      </w:r>
    </w:p>
    <w:p w14:paraId="526FC22F" w14:textId="0D3D5B26" w:rsidR="008D494C" w:rsidRDefault="000A0A52" w:rsidP="00FB763E">
      <w:pPr>
        <w:pStyle w:val="a8"/>
        <w:ind w:left="1440"/>
      </w:pPr>
      <w:r>
        <w:rPr>
          <w:noProof/>
          <w14:ligatures w14:val="standardContextual"/>
        </w:rPr>
        <w:lastRenderedPageBreak/>
        <w:drawing>
          <wp:inline distT="0" distB="0" distL="0" distR="0" wp14:anchorId="05DE79E7" wp14:editId="6D114036">
            <wp:extent cx="6530906" cy="5082980"/>
            <wp:effectExtent l="0" t="0" r="3810" b="3810"/>
            <wp:docPr id="1572100485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100485" name="Картина 157210048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0906" cy="50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E785B" w14:textId="24522689" w:rsidR="00820909" w:rsidRPr="00540362" w:rsidRDefault="00AD7D20" w:rsidP="00F138BF">
      <w:pPr>
        <w:pStyle w:val="a8"/>
        <w:numPr>
          <w:ilvl w:val="0"/>
          <w:numId w:val="7"/>
        </w:numPr>
        <w:rPr>
          <w:b/>
        </w:rPr>
      </w:pPr>
      <w:r>
        <w:rPr>
          <w:b/>
        </w:rPr>
        <w:t>Create queries for each condition and place a screenshot after each query</w:t>
      </w:r>
      <w:r>
        <w:rPr>
          <w:b/>
        </w:rPr>
        <w:tab/>
        <w:t>!</w:t>
      </w:r>
    </w:p>
    <w:sectPr w:rsidR="00820909" w:rsidRPr="00540362" w:rsidSect="009C71F5">
      <w:headerReference w:type="default" r:id="rId14"/>
      <w:footerReference w:type="default" r:id="rId15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5C8941" w14:textId="77777777" w:rsidR="00B70F6F" w:rsidRDefault="00B70F6F">
      <w:pPr>
        <w:spacing w:before="0" w:after="0" w:line="240" w:lineRule="auto"/>
      </w:pPr>
      <w:r>
        <w:separator/>
      </w:r>
    </w:p>
  </w:endnote>
  <w:endnote w:type="continuationSeparator" w:id="0">
    <w:p w14:paraId="5CFC9AA3" w14:textId="77777777" w:rsidR="00B70F6F" w:rsidRDefault="00B70F6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36709" w14:textId="77777777" w:rsidR="00826F0F" w:rsidRDefault="0019228F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AB8473" wp14:editId="0604FCB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B6F381" w14:textId="77777777" w:rsidR="00826F0F" w:rsidRPr="002C539D" w:rsidRDefault="0019228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AB847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AB6F381" w14:textId="77777777" w:rsidR="00826F0F" w:rsidRPr="002C539D" w:rsidRDefault="0019228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605A51" wp14:editId="73759AB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8EDCD" w14:textId="77777777" w:rsidR="00826F0F" w:rsidRPr="002C539D" w:rsidRDefault="0019228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9A7A59E" w14:textId="77777777" w:rsidR="00826F0F" w:rsidRPr="00596AA5" w:rsidRDefault="0019228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AEDB12" wp14:editId="42170786">
                                <wp:extent cx="180000" cy="180000"/>
                                <wp:effectExtent l="0" t="0" r="0" b="0"/>
                                <wp:docPr id="3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886C2F" wp14:editId="74AB0C01">
                                <wp:extent cx="180000" cy="180000"/>
                                <wp:effectExtent l="0" t="0" r="0" b="0"/>
                                <wp:docPr id="2" name="Picture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F886C3" wp14:editId="3956BF2E">
                                <wp:extent cx="180000" cy="180000"/>
                                <wp:effectExtent l="0" t="0" r="0" b="0"/>
                                <wp:docPr id="5" name="Picture 1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12778" wp14:editId="718405AD">
                                <wp:extent cx="180000" cy="180000"/>
                                <wp:effectExtent l="0" t="0" r="0" b="0"/>
                                <wp:docPr id="20" name="Picture 1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AAAF1" wp14:editId="0FDCCB60">
                                <wp:extent cx="180000" cy="180000"/>
                                <wp:effectExtent l="0" t="0" r="0" b="0"/>
                                <wp:docPr id="7" name="Picture 1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72E40A" wp14:editId="66A31604">
                                <wp:extent cx="180000" cy="180000"/>
                                <wp:effectExtent l="0" t="0" r="0" b="0"/>
                                <wp:docPr id="17" name="Picture 13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90951C" wp14:editId="5AB51E19">
                                <wp:extent cx="180000" cy="180000"/>
                                <wp:effectExtent l="0" t="0" r="0" b="0"/>
                                <wp:docPr id="21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0977F" wp14:editId="3BD0CAFD">
                                <wp:extent cx="180000" cy="180000"/>
                                <wp:effectExtent l="0" t="0" r="0" b="0"/>
                                <wp:docPr id="22" name="Picture 1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081C75" wp14:editId="56389875">
                                <wp:extent cx="180000" cy="180000"/>
                                <wp:effectExtent l="0" t="0" r="0" b="0"/>
                                <wp:docPr id="23" name="Picture 16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605A51" id="Text Box 4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758EDCD" w14:textId="77777777" w:rsidR="00826F0F" w:rsidRPr="002C539D" w:rsidRDefault="0019228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9A7A59E" w14:textId="77777777" w:rsidR="00826F0F" w:rsidRPr="00596AA5" w:rsidRDefault="0019228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AEDB12" wp14:editId="42170786">
                          <wp:extent cx="180000" cy="180000"/>
                          <wp:effectExtent l="0" t="0" r="0" b="0"/>
                          <wp:docPr id="3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886C2F" wp14:editId="74AB0C01">
                          <wp:extent cx="180000" cy="180000"/>
                          <wp:effectExtent l="0" t="0" r="0" b="0"/>
                          <wp:docPr id="2" name="Picture 9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F886C3" wp14:editId="3956BF2E">
                          <wp:extent cx="180000" cy="180000"/>
                          <wp:effectExtent l="0" t="0" r="0" b="0"/>
                          <wp:docPr id="5" name="Picture 10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12778" wp14:editId="718405AD">
                          <wp:extent cx="180000" cy="180000"/>
                          <wp:effectExtent l="0" t="0" r="0" b="0"/>
                          <wp:docPr id="20" name="Picture 11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AAAF1" wp14:editId="0FDCCB60">
                          <wp:extent cx="180000" cy="180000"/>
                          <wp:effectExtent l="0" t="0" r="0" b="0"/>
                          <wp:docPr id="7" name="Picture 12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72E40A" wp14:editId="66A31604">
                          <wp:extent cx="180000" cy="180000"/>
                          <wp:effectExtent l="0" t="0" r="0" b="0"/>
                          <wp:docPr id="17" name="Picture 13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90951C" wp14:editId="5AB51E19">
                          <wp:extent cx="180000" cy="180000"/>
                          <wp:effectExtent l="0" t="0" r="0" b="0"/>
                          <wp:docPr id="21" name="Picture 14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0977F" wp14:editId="3BD0CAFD">
                          <wp:extent cx="180000" cy="180000"/>
                          <wp:effectExtent l="0" t="0" r="0" b="0"/>
                          <wp:docPr id="22" name="Picture 15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081C75" wp14:editId="56389875">
                          <wp:extent cx="180000" cy="180000"/>
                          <wp:effectExtent l="0" t="0" r="0" b="0"/>
                          <wp:docPr id="23" name="Picture 16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1BDF8D0" wp14:editId="6FFF07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4F060" wp14:editId="0F4655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3AEA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EE2C3" wp14:editId="3F8E2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BCAF00" w14:textId="77777777" w:rsidR="00826F0F" w:rsidRPr="00596AA5" w:rsidRDefault="0019228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4F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4F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3EE2C3" id="Text Box 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BCAF00" w14:textId="77777777" w:rsidR="00826F0F" w:rsidRPr="00596AA5" w:rsidRDefault="0019228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4F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4F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23A58A" w14:textId="77777777" w:rsidR="00B70F6F" w:rsidRDefault="00B70F6F">
      <w:pPr>
        <w:spacing w:before="0" w:after="0" w:line="240" w:lineRule="auto"/>
      </w:pPr>
      <w:r>
        <w:separator/>
      </w:r>
    </w:p>
  </w:footnote>
  <w:footnote w:type="continuationSeparator" w:id="0">
    <w:p w14:paraId="468B6D66" w14:textId="77777777" w:rsidR="00B70F6F" w:rsidRDefault="00B70F6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EAFD02" w14:textId="77777777" w:rsidR="00826F0F" w:rsidRDefault="00826F0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multilevel"/>
    <w:tmpl w:val="A8346106"/>
    <w:lvl w:ilvl="0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924" w:hanging="564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4940621"/>
    <w:multiLevelType w:val="hybridMultilevel"/>
    <w:tmpl w:val="9426F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04A39"/>
    <w:multiLevelType w:val="hybridMultilevel"/>
    <w:tmpl w:val="45787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B51B6"/>
    <w:multiLevelType w:val="hybridMultilevel"/>
    <w:tmpl w:val="01E02E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3A50336"/>
    <w:multiLevelType w:val="hybridMultilevel"/>
    <w:tmpl w:val="BB08D488"/>
    <w:lvl w:ilvl="0" w:tplc="A2E25F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A92B83"/>
    <w:multiLevelType w:val="hybridMultilevel"/>
    <w:tmpl w:val="FC8AE504"/>
    <w:lvl w:ilvl="0" w:tplc="2E944E48">
      <w:start w:val="1"/>
      <w:numFmt w:val="bullet"/>
      <w:lvlText w:val="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B93F63"/>
    <w:multiLevelType w:val="hybridMultilevel"/>
    <w:tmpl w:val="5F00E97A"/>
    <w:lvl w:ilvl="0" w:tplc="1A98B2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B21C7E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9913480">
    <w:abstractNumId w:val="0"/>
  </w:num>
  <w:num w:numId="2" w16cid:durableId="375856499">
    <w:abstractNumId w:val="0"/>
  </w:num>
  <w:num w:numId="3" w16cid:durableId="1751075179">
    <w:abstractNumId w:val="0"/>
    <w:lvlOverride w:ilvl="0">
      <w:startOverride w:val="4"/>
    </w:lvlOverride>
  </w:num>
  <w:num w:numId="4" w16cid:durableId="547299226">
    <w:abstractNumId w:val="4"/>
  </w:num>
  <w:num w:numId="5" w16cid:durableId="2127431147">
    <w:abstractNumId w:val="3"/>
  </w:num>
  <w:num w:numId="6" w16cid:durableId="1297108630">
    <w:abstractNumId w:val="2"/>
  </w:num>
  <w:num w:numId="7" w16cid:durableId="202330222">
    <w:abstractNumId w:val="5"/>
  </w:num>
  <w:num w:numId="8" w16cid:durableId="1079328348">
    <w:abstractNumId w:val="6"/>
  </w:num>
  <w:num w:numId="9" w16cid:durableId="2074619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NTQxNLewMDQ3NTVQ0lEKTi0uzszPAykwrAUAKNVrUCwAAAA="/>
  </w:docVars>
  <w:rsids>
    <w:rsidRoot w:val="005F7DB5"/>
    <w:rsid w:val="00004BC0"/>
    <w:rsid w:val="00051DBA"/>
    <w:rsid w:val="000A0A52"/>
    <w:rsid w:val="000C3788"/>
    <w:rsid w:val="000E2DD6"/>
    <w:rsid w:val="000F3A17"/>
    <w:rsid w:val="00131BEB"/>
    <w:rsid w:val="00136C3D"/>
    <w:rsid w:val="001752C8"/>
    <w:rsid w:val="0019228F"/>
    <w:rsid w:val="001D5156"/>
    <w:rsid w:val="001F3DFA"/>
    <w:rsid w:val="00222E93"/>
    <w:rsid w:val="002332F6"/>
    <w:rsid w:val="002408F9"/>
    <w:rsid w:val="00243E66"/>
    <w:rsid w:val="002A33EC"/>
    <w:rsid w:val="002B6346"/>
    <w:rsid w:val="002D29CB"/>
    <w:rsid w:val="00334EEF"/>
    <w:rsid w:val="00365D67"/>
    <w:rsid w:val="003B3BEC"/>
    <w:rsid w:val="003C7DFE"/>
    <w:rsid w:val="00417267"/>
    <w:rsid w:val="00435176"/>
    <w:rsid w:val="00436FDE"/>
    <w:rsid w:val="00452BB0"/>
    <w:rsid w:val="00455A9F"/>
    <w:rsid w:val="0049545F"/>
    <w:rsid w:val="005135A2"/>
    <w:rsid w:val="00540362"/>
    <w:rsid w:val="00564E2F"/>
    <w:rsid w:val="005A4D68"/>
    <w:rsid w:val="005B4FE5"/>
    <w:rsid w:val="005C04FA"/>
    <w:rsid w:val="005D3738"/>
    <w:rsid w:val="005F155B"/>
    <w:rsid w:val="005F5832"/>
    <w:rsid w:val="005F7DB5"/>
    <w:rsid w:val="00683A83"/>
    <w:rsid w:val="00690B1C"/>
    <w:rsid w:val="0070686B"/>
    <w:rsid w:val="007106B1"/>
    <w:rsid w:val="007302D0"/>
    <w:rsid w:val="00730744"/>
    <w:rsid w:val="0073459F"/>
    <w:rsid w:val="00752009"/>
    <w:rsid w:val="007C1708"/>
    <w:rsid w:val="007C7965"/>
    <w:rsid w:val="00804A67"/>
    <w:rsid w:val="008112EA"/>
    <w:rsid w:val="00817614"/>
    <w:rsid w:val="00820909"/>
    <w:rsid w:val="00822E2E"/>
    <w:rsid w:val="0082336A"/>
    <w:rsid w:val="00826F0F"/>
    <w:rsid w:val="008471AB"/>
    <w:rsid w:val="0085348D"/>
    <w:rsid w:val="00865F54"/>
    <w:rsid w:val="00884C61"/>
    <w:rsid w:val="0089355D"/>
    <w:rsid w:val="00894B63"/>
    <w:rsid w:val="008A0230"/>
    <w:rsid w:val="008C032D"/>
    <w:rsid w:val="008D494C"/>
    <w:rsid w:val="008E5A4F"/>
    <w:rsid w:val="009243BA"/>
    <w:rsid w:val="00976757"/>
    <w:rsid w:val="00993EF4"/>
    <w:rsid w:val="009C71F5"/>
    <w:rsid w:val="009C7F58"/>
    <w:rsid w:val="009F3D22"/>
    <w:rsid w:val="00A0395D"/>
    <w:rsid w:val="00A11AF4"/>
    <w:rsid w:val="00A15114"/>
    <w:rsid w:val="00A80CAD"/>
    <w:rsid w:val="00A97394"/>
    <w:rsid w:val="00AA0774"/>
    <w:rsid w:val="00AA5E91"/>
    <w:rsid w:val="00AD7D20"/>
    <w:rsid w:val="00B223CA"/>
    <w:rsid w:val="00B65A28"/>
    <w:rsid w:val="00B70F6F"/>
    <w:rsid w:val="00B911CE"/>
    <w:rsid w:val="00BA0415"/>
    <w:rsid w:val="00BC790A"/>
    <w:rsid w:val="00BE39E8"/>
    <w:rsid w:val="00BF0CFA"/>
    <w:rsid w:val="00C2057E"/>
    <w:rsid w:val="00C33975"/>
    <w:rsid w:val="00C51564"/>
    <w:rsid w:val="00C54595"/>
    <w:rsid w:val="00C5540E"/>
    <w:rsid w:val="00C56BC3"/>
    <w:rsid w:val="00CA29D3"/>
    <w:rsid w:val="00CB0245"/>
    <w:rsid w:val="00CB49CD"/>
    <w:rsid w:val="00CC51AF"/>
    <w:rsid w:val="00CE7869"/>
    <w:rsid w:val="00D016F0"/>
    <w:rsid w:val="00D61546"/>
    <w:rsid w:val="00D76734"/>
    <w:rsid w:val="00D8016F"/>
    <w:rsid w:val="00D91FA2"/>
    <w:rsid w:val="00DB3CF4"/>
    <w:rsid w:val="00DB7AD6"/>
    <w:rsid w:val="00DF2212"/>
    <w:rsid w:val="00E12F33"/>
    <w:rsid w:val="00E351F8"/>
    <w:rsid w:val="00E96D3A"/>
    <w:rsid w:val="00E97D1E"/>
    <w:rsid w:val="00EC4D2E"/>
    <w:rsid w:val="00F138BF"/>
    <w:rsid w:val="00F13E6C"/>
    <w:rsid w:val="00F238C8"/>
    <w:rsid w:val="00F25C29"/>
    <w:rsid w:val="00F33009"/>
    <w:rsid w:val="00F47902"/>
    <w:rsid w:val="00F65CE9"/>
    <w:rsid w:val="00FB763E"/>
    <w:rsid w:val="00FD0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D1F35"/>
  <w15:chartTrackingRefBased/>
  <w15:docId w15:val="{B7E6C3D5-9433-4D96-B940-564D0EC3F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6BC3"/>
    <w:pPr>
      <w:spacing w:before="80" w:after="120" w:line="276" w:lineRule="auto"/>
    </w:pPr>
    <w:rPr>
      <w:kern w:val="0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5F7DB5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F7DB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F7DB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5F7DB5"/>
    <w:rPr>
      <w:rFonts w:eastAsiaTheme="majorEastAsia" w:cstheme="majorBidi"/>
      <w:b/>
      <w:color w:val="642D08"/>
      <w:kern w:val="0"/>
      <w:sz w:val="40"/>
      <w:szCs w:val="32"/>
      <w14:ligatures w14:val="none"/>
    </w:rPr>
  </w:style>
  <w:style w:type="character" w:customStyle="1" w:styleId="20">
    <w:name w:val="Заглавие 2 Знак"/>
    <w:basedOn w:val="a0"/>
    <w:link w:val="2"/>
    <w:uiPriority w:val="9"/>
    <w:rsid w:val="005F7DB5"/>
    <w:rPr>
      <w:rFonts w:eastAsiaTheme="majorEastAsia" w:cstheme="majorBidi"/>
      <w:b/>
      <w:bCs/>
      <w:color w:val="7C380A"/>
      <w:kern w:val="0"/>
      <w:sz w:val="36"/>
      <w:szCs w:val="36"/>
      <w14:ligatures w14:val="none"/>
    </w:rPr>
  </w:style>
  <w:style w:type="character" w:customStyle="1" w:styleId="30">
    <w:name w:val="Заглавие 3 Знак"/>
    <w:basedOn w:val="a0"/>
    <w:link w:val="3"/>
    <w:uiPriority w:val="9"/>
    <w:rsid w:val="005F7DB5"/>
    <w:rPr>
      <w:rFonts w:eastAsiaTheme="majorEastAsia" w:cstheme="majorBidi"/>
      <w:b/>
      <w:color w:val="8F400B"/>
      <w:kern w:val="0"/>
      <w:sz w:val="32"/>
      <w:szCs w:val="32"/>
      <w14:ligatures w14:val="none"/>
    </w:rPr>
  </w:style>
  <w:style w:type="paragraph" w:styleId="a3">
    <w:name w:val="header"/>
    <w:basedOn w:val="a"/>
    <w:link w:val="a4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5F7DB5"/>
    <w:rPr>
      <w:kern w:val="0"/>
      <w14:ligatures w14:val="none"/>
    </w:rPr>
  </w:style>
  <w:style w:type="paragraph" w:styleId="a5">
    <w:name w:val="footer"/>
    <w:basedOn w:val="a"/>
    <w:link w:val="a6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5F7DB5"/>
    <w:rPr>
      <w:kern w:val="0"/>
      <w14:ligatures w14:val="none"/>
    </w:rPr>
  </w:style>
  <w:style w:type="character" w:styleId="a7">
    <w:name w:val="Hyperlink"/>
    <w:basedOn w:val="a0"/>
    <w:uiPriority w:val="99"/>
    <w:unhideWhenUsed/>
    <w:rsid w:val="005F7DB5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5F7DB5"/>
    <w:pPr>
      <w:ind w:left="720"/>
      <w:contextualSpacing/>
    </w:pPr>
  </w:style>
  <w:style w:type="character" w:customStyle="1" w:styleId="a9">
    <w:name w:val="Списък на абзаци Знак"/>
    <w:basedOn w:val="a0"/>
    <w:link w:val="a8"/>
    <w:uiPriority w:val="34"/>
    <w:qFormat/>
    <w:rsid w:val="005F7DB5"/>
    <w:rPr>
      <w:kern w:val="0"/>
      <w14:ligatures w14:val="none"/>
    </w:rPr>
  </w:style>
  <w:style w:type="character" w:customStyle="1" w:styleId="UnresolvedMention1">
    <w:name w:val="Unresolved Mention1"/>
    <w:basedOn w:val="a0"/>
    <w:uiPriority w:val="99"/>
    <w:semiHidden/>
    <w:unhideWhenUsed/>
    <w:rsid w:val="00D016F0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D76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7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8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2</TotalTime>
  <Pages>4</Pages>
  <Words>150</Words>
  <Characters>856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bases-Homework</vt:lpstr>
      <vt:lpstr>Programming-Languages-Homework</vt:lpstr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s-Homework</dc:title>
  <dc:subject/>
  <dc:creator>Tsaneff</dc:creator>
  <cp:keywords>databases homework</cp:keywords>
  <dc:description/>
  <cp:lastModifiedBy>Nikonik</cp:lastModifiedBy>
  <cp:revision>49</cp:revision>
  <cp:lastPrinted>2023-05-18T16:37:00Z</cp:lastPrinted>
  <dcterms:created xsi:type="dcterms:W3CDTF">2023-05-03T08:56:00Z</dcterms:created>
  <dcterms:modified xsi:type="dcterms:W3CDTF">2024-06-19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28ea6e9e40a407027ab863111f07a793866e915238d4485e8a1c858920cd76</vt:lpwstr>
  </property>
</Properties>
</file>